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คอมพิวเตอร์</w:t>
      </w:r>
      <w:r>
        <w:t xml:space="preserve"> </w:t>
      </w:r>
      <w:r>
        <w:t xml:space="preserve">ปี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ี่อี๊ด) ค่ะ // ก็ใกล้ แล้วหายไปไหน 2 ลั</w:t>
      </w:r>
    </w:p>
    <w:p>
      <w:pPr>
        <w:pStyle w:val="BodyText"/>
      </w:pPr>
      <w:r>
        <w:t xml:space="preserve">(พี่อี๊ด) อยู่บ้านค่ะ ไม่สบไม่สบาย ยังว่โอเค าย ก็ถ้าเราจะมาได้ก็อาทิตยมาได้ก็คืออาทิตย์หน้านะคะ อาทิตญืก็คือเป็นประกาศจากจังหวัดด้วย ด้วย ให้เรียนออนไลน์จนถึงวันทถ้าสถานการณ์ระบาดอะไรมาใหม่มวันที่ตอนนี้เราให้เขาให้เรียนออนไลน์ก่อน เพราะฉะนั้น ถ้าใครจะมามหาวิทยาลัยก็9 เท่านั้น ช่วงนี้ยังมาไม่ได้ เเดี๋ยวเขาจะถาบิวดอม ดอมมาแล้วดอม ดอมมาแล้วนะ ตี๋สั้นหายคุยกับใคร เอ็มมาแล้ว เทพอักษร เอ็มมาแล้ว เทพอะพี่ตี๋ยังไม่มานะ โฟร์มาแล้ว เดี๋ยววันนก่อนอื่นสวัสดีปีใก่อนอื่นสวัสดีปีใหม่เด็ก ๆ ทุก ๆ คน แล้วเด็ก ๆ ทุก ๆ คนแล้วก็พี่ ๆ ฝั่งทาง ฝั่งทาง NECTEC ด้วยนะคะ เป็นอย่างไรบ้าง ได้ไปเที่ยวไหนถามใครดี ถามแฝดอัปฯ รูปอยู่ไหนเอ่ย แต่บอกไว้อยู่ว่าปีใหม่ไปไหนบ้า ง</w:t>
      </w:r>
    </w:p>
    <w:p>
      <w:pPr>
        <w:pStyle w:val="BodyText"/>
      </w:pPr>
      <w:r>
        <w:t xml:space="preserve">(พี่อี๊ด) แฝดบอกว่าอยู่บ้านยอดยอดพุ่งใช่ไหม ไม่อย่างนั้น เดี๋ยวเราจะไม่ได้พา เพราะถ้าให้เปิด On siteอาจจะโดนจับ SWOP ก่อน</w:t>
      </w:r>
    </w:p>
    <w:p>
      <w:pPr>
        <w:pStyle w:val="BodyText"/>
      </w:pPr>
      <w:r>
        <w:t xml:space="preserve">(พี่การ์ตูน) ตอนนี้มีปัญหาทางด้านเน็ต</w:t>
      </w:r>
    </w:p>
    <w:p>
      <w:pPr>
        <w:pStyle w:val="BodyText"/>
      </w:pPr>
      <w:r>
        <w:t xml:space="preserve">(อาจารย์) อเน็ตของแฝดใช่ไหม</w:t>
      </w:r>
    </w:p>
    <w:p>
      <w:pPr>
        <w:pStyle w:val="BodyText"/>
      </w:pPr>
      <w:r>
        <w:t xml:space="preserve">(พี่การ์ตูน) ใช่ค่ะ</w:t>
      </w:r>
    </w:p>
    <w:p>
      <w:pPr>
        <w:pStyle w:val="BodyText"/>
      </w:pPr>
      <w:r>
        <w:t xml:space="preserve">(อาจารย์สุธิรา) คุยถึงบอกไง นี่เรียนออนไลน์เรื่องเน็ตอย่างนี้ เพราะบางเพราะบางคนบ้านเขาอยู่นอกเขตอำเภอเมืองน่ะสัญญาณเน็ตมันก็จะไม่ค่อยดี โอเคนะคะ สวสัโอเคนะคะ สวัสดีปีใดูกันว่าก็คือเกมไดโนเสาร์น่ะ เราแค่ให้เขาเดินใช่หรือเปล่า เดินใช่เปล่า เดี๋ยวเรามาดู ให้แค่ให้มันขยับได้แต่ยังไม่เดินนะ ว่า</w:t>
      </w:r>
    </w:p>
    <w:p>
      <w:pPr>
        <w:pStyle w:val="BodyText"/>
      </w:pPr>
      <w:r>
        <w:t xml:space="preserve">(เจ้าหน้าที่) เปิดแล้ว</w:t>
      </w:r>
    </w:p>
    <w:p>
      <w:pPr>
        <w:pStyle w:val="BodyText"/>
      </w:pPr>
      <w:r>
        <w:t xml:space="preserve">(อาจารย์สุธิรา) เปิดแล้ว</w:t>
      </w:r>
    </w:p>
    <w:p>
      <w:pPr>
        <w:pStyle w:val="BodyText"/>
      </w:pPr>
      <w:r>
        <w:t xml:space="preserve">(เอาจารย์ต้องไปเซ็ตอะไรอีกเดี๋ยวเรามาดูเดี๋ยวเรามาดูเรเราจะมาเรียนต่อจากสัปดาห์ก่อนเราจะมาเรียน แล้วให้เขียนโค้ดแล้วให้ไดโวันนี้ยังทำไม่ไดยังทำไม่ได้เพราะเราต้องเข้าเดี๋ยวเราจะมาให้ดู สิ่งที่เราจะทำต่อไปกับไดโนเสาร์เรานี่ เราจะทำอะไรกับเขาได้อีกบ้าเด็ก ๆ ดูเด็ก ๆ ดูนะคะ นี่คือตัวอย่างเกมช่วงหนึ่งทช่วงหนึ่งที่ Google เขา เขา… เห็นไหมเราจะให้ไดโนเสาร์มันวิ่งกระโดดน่ะค่ะ แต่ทีนี้เกมนี้มันก็คืเห็นไหมคะ ถ้าเจอต้นกระบองกระบองเพชรใช่ไหมคะ ไดโนเสาร์ไปชจะตายต้องเล่นใหม่ ถ้าเจอกระบองเพชรใช่ไหมคะ พอไดโนเสารต้องกระไม่ได้ผลด้วย เพราะฉะนั้น วันนี้นะคะ ที่เราจะเรียนกเราจะต้องเพราะครั้งก่อครั้งก่อน Background มันจะเป็นแค่สีพื้น ครั้งนี้เราจะเอาภาพเอาภาพมาในะคะ ก็คือเราจะมีการใส่ Background ที่เป็นรูปมันจะมีการใส่ นะคะ ภาพทะเลทนะคะ แล้วก็การนำไอ้รูปต้นกระบอมาใส่ด้วยนะคะ รูปต้นกระบองเพชรนี่มาใส่ด้วยนะคะ แล้วก็สั่งให้ไดโนเสาร์มันวงสั่งให้ไดโต้องใช้คีย์อะไรบ้าง เรามาดูหัวข้อที่เราจเราจะเรียนกันนะคะ ในวันนี้ ในวันนีหรือ Background เราจะเอา Background ที่เป็นภาพน่ะค่ะ ในครั้งก่อนที่เราแค่ใช้สีพื้นเติมลเราจะเปลี่ยนภาพเป็นภาพแทน เอาภาพมาทำเป็น Background แทนนะคะ และหัวข้อที่ 2 หรือ even keyหรือ even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คอมพิวเตอร์ ปี 1</dc:title>
  <dc:creator/>
  <cp:keywords/>
  <dcterms:created xsi:type="dcterms:W3CDTF">2022-01-04T07:06:14Z</dcterms:created>
  <dcterms:modified xsi:type="dcterms:W3CDTF">2022-01-04T07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กราคม 2565 เวลา 13.15 น.</vt:lpwstr>
  </property>
  <property fmtid="{D5CDD505-2E9C-101B-9397-08002B2CF9AE}" pid="3" name="subtitle">
    <vt:lpwstr/>
  </property>
</Properties>
</file>